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258562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23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Damian Daszkiewicz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Karolina Petryniak-Piekut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2h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